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4AA6F" w14:textId="77777777" w:rsidR="002D35A3" w:rsidRPr="00721E88" w:rsidRDefault="00EB60AE" w:rsidP="00721E88">
      <w:pPr>
        <w:pStyle w:val="LabTitle"/>
        <w:rPr>
          <w:rStyle w:val="AnswerGray"/>
          <w:sz w:val="32"/>
          <w:shd w:val="clear" w:color="auto" w:fill="auto"/>
        </w:rPr>
      </w:pPr>
      <w:r>
        <w:t>Packet Tracer</w:t>
      </w:r>
      <w:r w:rsidR="009006C0">
        <w:t xml:space="preserve"> </w:t>
      </w:r>
      <w:r w:rsidR="00052911">
        <w:t>–</w:t>
      </w:r>
      <w:r w:rsidR="009006C0">
        <w:t xml:space="preserve"> </w:t>
      </w:r>
      <w:r w:rsidR="004A39B3">
        <w:t>Network Representation</w:t>
      </w:r>
    </w:p>
    <w:p w14:paraId="468B3D57" w14:textId="77777777" w:rsidR="00EB60AE" w:rsidRDefault="00EB60AE" w:rsidP="00EB60AE">
      <w:pPr>
        <w:pStyle w:val="LabSection"/>
      </w:pPr>
      <w:r>
        <w:t>Topology</w:t>
      </w:r>
    </w:p>
    <w:p w14:paraId="66BD045A" w14:textId="77777777" w:rsidR="00EB60AE" w:rsidRDefault="00F94D59" w:rsidP="00EB60AE">
      <w:pPr>
        <w:pStyle w:val="Visual"/>
      </w:pPr>
      <w:r>
        <w:rPr>
          <w:noProof/>
        </w:rPr>
        <w:drawing>
          <wp:inline distT="0" distB="0" distL="0" distR="0" wp14:anchorId="322F9819" wp14:editId="66EABBCA">
            <wp:extent cx="6400800" cy="4898390"/>
            <wp:effectExtent l="19050" t="0" r="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400800" cy="4898390"/>
                    </a:xfrm>
                    <a:prstGeom prst="rect">
                      <a:avLst/>
                    </a:prstGeom>
                  </pic:spPr>
                </pic:pic>
              </a:graphicData>
            </a:graphic>
          </wp:inline>
        </w:drawing>
      </w:r>
    </w:p>
    <w:p w14:paraId="7C5CD10D" w14:textId="77777777" w:rsidR="00EB60AE" w:rsidRPr="00BB73FF" w:rsidRDefault="00EB60AE" w:rsidP="00EB60AE">
      <w:pPr>
        <w:pStyle w:val="LabSection"/>
      </w:pPr>
      <w:r>
        <w:t>Objectives</w:t>
      </w:r>
    </w:p>
    <w:p w14:paraId="0FCCD031" w14:textId="77777777" w:rsidR="00000401" w:rsidRDefault="00D246EA" w:rsidP="00D246EA">
      <w:pPr>
        <w:pStyle w:val="BodyTextL25"/>
      </w:pPr>
      <w:r>
        <w:t xml:space="preserve">The </w:t>
      </w:r>
      <w:r w:rsidR="00637ED1">
        <w:t>network model</w:t>
      </w:r>
      <w:r>
        <w:t xml:space="preserve"> in this activity </w:t>
      </w:r>
      <w:r w:rsidR="00637ED1">
        <w:t xml:space="preserve">incorporates </w:t>
      </w:r>
      <w:r>
        <w:t>many of the technologies that you will master in your CCNA studies.</w:t>
      </w:r>
      <w:r w:rsidR="00637ED1">
        <w:t xml:space="preserve"> It represents a simplified version of </w:t>
      </w:r>
      <w:r w:rsidR="0024101B">
        <w:t xml:space="preserve">how </w:t>
      </w:r>
      <w:r w:rsidR="00637ED1">
        <w:t xml:space="preserve">a </w:t>
      </w:r>
      <w:r w:rsidR="00E80BEA">
        <w:t>small to medium-sized business network might look</w:t>
      </w:r>
      <w:r w:rsidR="0024101B">
        <w:t>.</w:t>
      </w:r>
      <w:r w:rsidR="00E80BEA">
        <w:t xml:space="preserve"> Feel free to explore the network on your own. When </w:t>
      </w:r>
      <w:r w:rsidR="004C53F5">
        <w:t xml:space="preserve">you are </w:t>
      </w:r>
      <w:r w:rsidR="00E80BEA">
        <w:t>ready, proceed through the following steps and answer the questions.</w:t>
      </w:r>
    </w:p>
    <w:p w14:paraId="3F5BB401" w14:textId="77777777" w:rsidR="00000401" w:rsidRPr="00626833" w:rsidRDefault="00000401" w:rsidP="00000401">
      <w:pPr>
        <w:pStyle w:val="BodyTextL25"/>
      </w:pPr>
      <w:r>
        <w:rPr>
          <w:b/>
        </w:rPr>
        <w:t>Note</w:t>
      </w:r>
      <w:r>
        <w:t>: It is not important that you understand everything you see and do in this activity. Feel free to explore the network on your own. If you wish to proceed more systematically, follow the steps below. Answer the questions to the best of your ability.</w:t>
      </w:r>
    </w:p>
    <w:p w14:paraId="3C1559CA" w14:textId="77777777" w:rsidR="00EB60AE" w:rsidRPr="002B6209" w:rsidRDefault="00543769" w:rsidP="004C53F5">
      <w:pPr>
        <w:pStyle w:val="StepHead"/>
      </w:pPr>
      <w:r>
        <w:t>Identify common components of a network as represent</w:t>
      </w:r>
      <w:r w:rsidR="00974552">
        <w:t>ed</w:t>
      </w:r>
      <w:r>
        <w:t xml:space="preserve"> in Packet Tracer</w:t>
      </w:r>
      <w:r w:rsidR="00EB60AE">
        <w:t>.</w:t>
      </w:r>
    </w:p>
    <w:p w14:paraId="1A22628B" w14:textId="77777777" w:rsidR="006D4F91" w:rsidRPr="004C53F5" w:rsidRDefault="00E80BEA" w:rsidP="00E80BEA">
      <w:pPr>
        <w:pStyle w:val="SubStepAlpha"/>
        <w:rPr>
          <w:szCs w:val="20"/>
        </w:rPr>
      </w:pPr>
      <w:r w:rsidRPr="004C53F5">
        <w:rPr>
          <w:szCs w:val="20"/>
        </w:rPr>
        <w:t xml:space="preserve">The </w:t>
      </w:r>
      <w:r w:rsidR="004C53F5" w:rsidRPr="004C53F5">
        <w:rPr>
          <w:szCs w:val="20"/>
        </w:rPr>
        <w:t>i</w:t>
      </w:r>
      <w:r w:rsidR="001E50B9" w:rsidRPr="004C53F5">
        <w:rPr>
          <w:szCs w:val="20"/>
        </w:rPr>
        <w:t>con</w:t>
      </w:r>
      <w:r w:rsidR="0024101B" w:rsidRPr="004C53F5">
        <w:rPr>
          <w:szCs w:val="20"/>
        </w:rPr>
        <w:t xml:space="preserve"> toolbar</w:t>
      </w:r>
      <w:r w:rsidR="003971F1">
        <w:rPr>
          <w:szCs w:val="20"/>
        </w:rPr>
        <w:t xml:space="preserve"> at the bottom left hand corner</w:t>
      </w:r>
      <w:r w:rsidRPr="004C53F5">
        <w:rPr>
          <w:szCs w:val="20"/>
        </w:rPr>
        <w:t xml:space="preserve"> has various categories of networking components. You should see categories</w:t>
      </w:r>
      <w:r w:rsidR="003971F1">
        <w:rPr>
          <w:szCs w:val="20"/>
        </w:rPr>
        <w:t xml:space="preserve"> that correspond to intermediary</w:t>
      </w:r>
      <w:r w:rsidRPr="004C53F5">
        <w:rPr>
          <w:szCs w:val="20"/>
        </w:rPr>
        <w:t xml:space="preserve"> devices, end devices, and media.</w:t>
      </w:r>
      <w:r w:rsidR="006D4F91" w:rsidRPr="004C53F5">
        <w:rPr>
          <w:szCs w:val="20"/>
        </w:rPr>
        <w:t xml:space="preserve"> The </w:t>
      </w:r>
      <w:r w:rsidR="006D4F91" w:rsidRPr="004C53F5">
        <w:rPr>
          <w:b/>
          <w:szCs w:val="20"/>
        </w:rPr>
        <w:t>Connections</w:t>
      </w:r>
      <w:r w:rsidR="006D4F91" w:rsidRPr="004C53F5">
        <w:rPr>
          <w:szCs w:val="20"/>
        </w:rPr>
        <w:t xml:space="preserve"> category (with the lightning bolt icon)</w:t>
      </w:r>
      <w:r w:rsidRPr="004C53F5">
        <w:rPr>
          <w:szCs w:val="20"/>
        </w:rPr>
        <w:t xml:space="preserve"> </w:t>
      </w:r>
      <w:r w:rsidR="006D4F91" w:rsidRPr="004C53F5">
        <w:rPr>
          <w:szCs w:val="20"/>
        </w:rPr>
        <w:t xml:space="preserve">represents the networking media supported by Packet </w:t>
      </w:r>
      <w:r w:rsidR="006D4F91" w:rsidRPr="004C53F5">
        <w:rPr>
          <w:szCs w:val="20"/>
        </w:rPr>
        <w:lastRenderedPageBreak/>
        <w:t xml:space="preserve">Tracer. There is also an </w:t>
      </w:r>
      <w:r w:rsidR="006D4F91" w:rsidRPr="004C53F5">
        <w:rPr>
          <w:b/>
          <w:szCs w:val="20"/>
        </w:rPr>
        <w:t>End Devices</w:t>
      </w:r>
      <w:r w:rsidR="006D4F91" w:rsidRPr="004C53F5">
        <w:rPr>
          <w:szCs w:val="20"/>
        </w:rPr>
        <w:t xml:space="preserve"> category and two categories specific to Packet Tracer: </w:t>
      </w:r>
      <w:r w:rsidR="006D4F91" w:rsidRPr="004C53F5">
        <w:rPr>
          <w:b/>
          <w:szCs w:val="20"/>
        </w:rPr>
        <w:t>Custom Made Devices</w:t>
      </w:r>
      <w:r w:rsidR="006D4F91" w:rsidRPr="004C53F5">
        <w:rPr>
          <w:szCs w:val="20"/>
        </w:rPr>
        <w:t xml:space="preserve"> and </w:t>
      </w:r>
      <w:r w:rsidR="006D4F91" w:rsidRPr="004C53F5">
        <w:rPr>
          <w:b/>
          <w:szCs w:val="20"/>
        </w:rPr>
        <w:t>Multiuser Connection</w:t>
      </w:r>
      <w:r w:rsidR="00721E88">
        <w:rPr>
          <w:szCs w:val="20"/>
        </w:rPr>
        <w:t>.</w:t>
      </w:r>
    </w:p>
    <w:p w14:paraId="342B1EE7" w14:textId="2F1EA31A" w:rsidR="00E80BEA" w:rsidRDefault="003971F1" w:rsidP="00721E88">
      <w:pPr>
        <w:pStyle w:val="SubStepAlpha"/>
        <w:tabs>
          <w:tab w:val="right" w:leader="underscore" w:pos="10080"/>
        </w:tabs>
      </w:pPr>
      <w:r>
        <w:t>List the intermediary</w:t>
      </w:r>
      <w:r w:rsidR="006D4F91">
        <w:t xml:space="preserve"> device categories.</w:t>
      </w:r>
      <w:r w:rsidR="004401EF">
        <w:t xml:space="preserve"> Routers, Hubs, Switches, Wans</w:t>
      </w:r>
      <w:r w:rsidR="00B04C4F">
        <w:t xml:space="preserve"> Emulations, Security, and Wireless Devices.</w:t>
      </w:r>
    </w:p>
    <w:p w14:paraId="754D446E" w14:textId="3EF17D66" w:rsidR="00EB60AE" w:rsidRDefault="006D50EA" w:rsidP="00721E88">
      <w:pPr>
        <w:pStyle w:val="SubStepAlpha"/>
        <w:tabs>
          <w:tab w:val="left" w:pos="720"/>
          <w:tab w:val="right" w:leader="underscore" w:pos="10080"/>
        </w:tabs>
      </w:pPr>
      <w:r>
        <w:t xml:space="preserve">Without </w:t>
      </w:r>
      <w:proofErr w:type="gramStart"/>
      <w:r w:rsidR="0024101B">
        <w:t>entering</w:t>
      </w:r>
      <w:r>
        <w:t xml:space="preserve"> into</w:t>
      </w:r>
      <w:proofErr w:type="gramEnd"/>
      <w:r>
        <w:t xml:space="preserve"> the Internet cloud or </w:t>
      </w:r>
      <w:r w:rsidR="00933450">
        <w:t>Intranet cloud</w:t>
      </w:r>
      <w:r>
        <w:t>, h</w:t>
      </w:r>
      <w:r w:rsidR="00EB60AE">
        <w:t>ow many icons in the topology represent endpoint devices (only one connection leading to them)?</w:t>
      </w:r>
      <w:r>
        <w:t xml:space="preserve"> </w:t>
      </w:r>
      <w:r w:rsidR="004401EF">
        <w:t>17</w:t>
      </w:r>
    </w:p>
    <w:p w14:paraId="304718DD" w14:textId="5FD542A8" w:rsidR="00EB60AE" w:rsidRDefault="006D50EA" w:rsidP="00721E88">
      <w:pPr>
        <w:pStyle w:val="SubStepAlpha"/>
        <w:tabs>
          <w:tab w:val="right" w:leader="underscore" w:pos="10080"/>
        </w:tabs>
      </w:pPr>
      <w:r>
        <w:t>Without counting the two clouds, h</w:t>
      </w:r>
      <w:r w:rsidR="00EB60AE">
        <w:t>ow many icons in the topology represent intermedia</w:t>
      </w:r>
      <w:r w:rsidR="003971F1">
        <w:t>ry</w:t>
      </w:r>
      <w:r w:rsidR="00EB60AE">
        <w:t xml:space="preserve"> devices (multiple connections leading to them)?</w:t>
      </w:r>
      <w:r>
        <w:t xml:space="preserve"> </w:t>
      </w:r>
      <w:r w:rsidR="004401EF">
        <w:t>11</w:t>
      </w:r>
    </w:p>
    <w:p w14:paraId="32919527" w14:textId="0AF63DB9" w:rsidR="00543769" w:rsidRDefault="00543769" w:rsidP="00721E88">
      <w:pPr>
        <w:pStyle w:val="SubStepAlpha"/>
        <w:tabs>
          <w:tab w:val="right" w:leader="underscore" w:pos="10080"/>
        </w:tabs>
      </w:pPr>
      <w:r>
        <w:t xml:space="preserve">How many end devices are </w:t>
      </w:r>
      <w:r w:rsidRPr="006D50EA">
        <w:rPr>
          <w:b/>
        </w:rPr>
        <w:t>not</w:t>
      </w:r>
      <w:r>
        <w:t xml:space="preserve"> desktop computers? </w:t>
      </w:r>
      <w:r w:rsidR="004401EF">
        <w:t>8</w:t>
      </w:r>
    </w:p>
    <w:p w14:paraId="1613BBDB" w14:textId="615CF655" w:rsidR="00543769" w:rsidRDefault="00543769" w:rsidP="00721E88">
      <w:pPr>
        <w:pStyle w:val="SubStepAlpha"/>
        <w:tabs>
          <w:tab w:val="right" w:leader="underscore" w:pos="10080"/>
        </w:tabs>
      </w:pPr>
      <w:r>
        <w:t xml:space="preserve">How many different types of </w:t>
      </w:r>
      <w:r w:rsidR="0024101B">
        <w:t xml:space="preserve">media </w:t>
      </w:r>
      <w:r>
        <w:t xml:space="preserve">connections are used in this network </w:t>
      </w:r>
      <w:r w:rsidR="0024101B">
        <w:t>topology</w:t>
      </w:r>
      <w:r>
        <w:t xml:space="preserve">? </w:t>
      </w:r>
      <w:r w:rsidR="004401EF">
        <w:t>4</w:t>
      </w:r>
    </w:p>
    <w:p w14:paraId="0E1A8D5D" w14:textId="77777777" w:rsidR="006D50EA" w:rsidRDefault="006D50EA" w:rsidP="00EB60AE">
      <w:pPr>
        <w:pStyle w:val="StepHead"/>
        <w:tabs>
          <w:tab w:val="clear" w:pos="936"/>
          <w:tab w:val="num" w:pos="864"/>
        </w:tabs>
        <w:ind w:left="864" w:hanging="864"/>
      </w:pPr>
      <w:r>
        <w:t>Explain the purpose of the devices.</w:t>
      </w:r>
    </w:p>
    <w:p w14:paraId="2BADE33B" w14:textId="77777777" w:rsidR="00C62A47" w:rsidRPr="00721E88" w:rsidRDefault="00C87198" w:rsidP="00E423D3">
      <w:pPr>
        <w:pStyle w:val="SubStepAlpha"/>
        <w:rPr>
          <w:rStyle w:val="AnswerGray"/>
          <w:shd w:val="clear" w:color="auto" w:fill="auto"/>
        </w:rPr>
      </w:pPr>
      <w:r>
        <w:t>I</w:t>
      </w:r>
      <w:r w:rsidR="00936098">
        <w:t xml:space="preserve">n </w:t>
      </w:r>
      <w:r w:rsidR="00C62A47">
        <w:t xml:space="preserve">Packet Tracer, </w:t>
      </w:r>
      <w:r>
        <w:t xml:space="preserve">only </w:t>
      </w:r>
      <w:r w:rsidR="00C62A47">
        <w:t xml:space="preserve">the Server-PT device can act as </w:t>
      </w:r>
      <w:r w:rsidR="0024101B">
        <w:t xml:space="preserve">a </w:t>
      </w:r>
      <w:r w:rsidR="00C62A47">
        <w:t>serve</w:t>
      </w:r>
      <w:r>
        <w:t>r. D</w:t>
      </w:r>
      <w:r w:rsidR="00C62A47">
        <w:t xml:space="preserve">esktop </w:t>
      </w:r>
      <w:r>
        <w:t>or L</w:t>
      </w:r>
      <w:r w:rsidR="00C62A47">
        <w:t>aptop PCs cannot act as a server. Based on your studies so far, explain the client-server model.</w:t>
      </w:r>
    </w:p>
    <w:p w14:paraId="2E9F4FFE" w14:textId="028895E8" w:rsidR="00043626" w:rsidRDefault="00043626" w:rsidP="00043626">
      <w:pPr>
        <w:pStyle w:val="SubStepAlpha"/>
        <w:numPr>
          <w:ilvl w:val="0"/>
          <w:numId w:val="0"/>
        </w:numPr>
        <w:ind w:left="720"/>
      </w:pPr>
      <w:r>
        <w:t xml:space="preserve">Servers </w:t>
      </w:r>
      <w:r w:rsidR="00004287">
        <w:t xml:space="preserve">can send information out that they hold like websites, information stored on them to other computers on the network a computer ask too </w:t>
      </w:r>
      <w:proofErr w:type="gramStart"/>
      <w:r w:rsidR="00004287">
        <w:t>receive</w:t>
      </w:r>
      <w:proofErr w:type="gramEnd"/>
      <w:r w:rsidR="00004287">
        <w:t xml:space="preserve"> that information and read it </w:t>
      </w:r>
    </w:p>
    <w:p w14:paraId="173253B7" w14:textId="7A9EA689" w:rsidR="00721E88" w:rsidRDefault="00C62A47" w:rsidP="00923070">
      <w:pPr>
        <w:pStyle w:val="SubStepAlpha"/>
      </w:pPr>
      <w:r>
        <w:t>List at least two functions of intermediary devices</w:t>
      </w:r>
      <w:r w:rsidR="00721E88">
        <w:t>.</w:t>
      </w:r>
    </w:p>
    <w:p w14:paraId="018840E5" w14:textId="0FB40C3B" w:rsidR="00462FE8" w:rsidRDefault="00462FE8" w:rsidP="00462FE8">
      <w:pPr>
        <w:pStyle w:val="SubStepAlpha"/>
        <w:numPr>
          <w:ilvl w:val="0"/>
          <w:numId w:val="0"/>
        </w:numPr>
        <w:ind w:left="720"/>
      </w:pPr>
      <w:r>
        <w:t xml:space="preserve">Helps </w:t>
      </w:r>
      <w:r w:rsidR="00043626">
        <w:t>facilitate the flow of data between networks and end-devices.</w:t>
      </w:r>
    </w:p>
    <w:p w14:paraId="0EF54D52" w14:textId="4B9E3715" w:rsidR="00043626" w:rsidRDefault="00043626" w:rsidP="00462FE8">
      <w:pPr>
        <w:pStyle w:val="SubStepAlpha"/>
        <w:numPr>
          <w:ilvl w:val="0"/>
          <w:numId w:val="0"/>
        </w:numPr>
        <w:ind w:left="720"/>
      </w:pPr>
      <w:r>
        <w:t>And helps connect devices to other devices.</w:t>
      </w:r>
    </w:p>
    <w:p w14:paraId="19DB56A9" w14:textId="47D640FF" w:rsidR="00F4330B" w:rsidRDefault="00C62A47" w:rsidP="00B04C4F">
      <w:pPr>
        <w:pStyle w:val="SubStepAlpha"/>
      </w:pPr>
      <w:r>
        <w:t>List at least two criteria for</w:t>
      </w:r>
      <w:r w:rsidR="00721E88">
        <w:t xml:space="preserve"> choosing a network media type.</w:t>
      </w:r>
      <w:r w:rsidR="00B04C4F">
        <w:t xml:space="preserve"> </w:t>
      </w:r>
    </w:p>
    <w:p w14:paraId="205BE55F" w14:textId="2A17AD21" w:rsidR="00F4330B" w:rsidRDefault="00B04C4F" w:rsidP="00043626">
      <w:pPr>
        <w:pStyle w:val="SubStepAlpha"/>
        <w:numPr>
          <w:ilvl w:val="0"/>
          <w:numId w:val="0"/>
        </w:numPr>
        <w:ind w:left="720"/>
      </w:pPr>
      <w:r>
        <w:t xml:space="preserve">With longer distances Fiber </w:t>
      </w:r>
      <w:r w:rsidR="00F4330B">
        <w:t>is better than Cable</w:t>
      </w:r>
      <w:r w:rsidR="00043626">
        <w:t>.</w:t>
      </w:r>
    </w:p>
    <w:p w14:paraId="52C70893" w14:textId="46F1174D" w:rsidR="00043626" w:rsidRDefault="00043626" w:rsidP="00043626">
      <w:pPr>
        <w:pStyle w:val="SubStepAlpha"/>
        <w:numPr>
          <w:ilvl w:val="0"/>
          <w:numId w:val="0"/>
        </w:numPr>
        <w:ind w:left="720"/>
      </w:pPr>
      <w:r>
        <w:t>One reason to choose Cable over Satellite would be that Cable isn’t effect when there is weather.</w:t>
      </w:r>
    </w:p>
    <w:p w14:paraId="3ABFDA90" w14:textId="77777777" w:rsidR="00B04C4F" w:rsidRPr="00B04C4F" w:rsidRDefault="00B04C4F" w:rsidP="00B04C4F">
      <w:pPr>
        <w:pStyle w:val="BodyTextL25"/>
      </w:pPr>
    </w:p>
    <w:p w14:paraId="218ADA29" w14:textId="13AE7D52" w:rsidR="00EB60AE" w:rsidRDefault="00543769" w:rsidP="00B04C4F">
      <w:pPr>
        <w:pStyle w:val="StepHead"/>
        <w:tabs>
          <w:tab w:val="clear" w:pos="936"/>
          <w:tab w:val="num" w:pos="864"/>
        </w:tabs>
        <w:ind w:left="864" w:hanging="864"/>
      </w:pPr>
      <w:r>
        <w:t>Compare and contrast LANs and WANs.</w:t>
      </w:r>
    </w:p>
    <w:p w14:paraId="6DD45F69" w14:textId="0B8978A4" w:rsidR="00462FE8" w:rsidRDefault="00933450" w:rsidP="00462FE8">
      <w:pPr>
        <w:pStyle w:val="SubStepAlpha"/>
      </w:pPr>
      <w:r>
        <w:t>Explain the difference between a LAN an</w:t>
      </w:r>
      <w:r w:rsidR="00721E88">
        <w:t>d a WAN. Give examples of each.</w:t>
      </w:r>
    </w:p>
    <w:p w14:paraId="190E17D8" w14:textId="5702963E" w:rsidR="00462FE8" w:rsidRDefault="00462FE8" w:rsidP="00462FE8">
      <w:pPr>
        <w:pStyle w:val="SubStepAlpha"/>
        <w:numPr>
          <w:ilvl w:val="0"/>
          <w:numId w:val="0"/>
        </w:numPr>
        <w:ind w:left="720"/>
      </w:pPr>
      <w:r>
        <w:t>LANs are smaller than WANs geographically, WANs are administered by ISPs and SP while LANs are administered by a single organization or an individual, WANs typically have slower link speeds between LANs, LANs provide high speed bandwidth to internal end device and intermediary devices and WANs interconnect LANS</w:t>
      </w:r>
      <w:r w:rsidR="00004287">
        <w:t xml:space="preserve"> “Information from Cisco Materiel”</w:t>
      </w:r>
    </w:p>
    <w:p w14:paraId="21618AEA" w14:textId="74F197CA" w:rsidR="00994F44" w:rsidRDefault="00933450" w:rsidP="00994F44">
      <w:pPr>
        <w:pStyle w:val="SubStepAlpha"/>
      </w:pPr>
      <w:r>
        <w:t>In the Packet Tracer net</w:t>
      </w:r>
      <w:r w:rsidR="00923070">
        <w:t>work, how many WANs do you see?</w:t>
      </w:r>
    </w:p>
    <w:p w14:paraId="6451F6C9" w14:textId="63D39820" w:rsidR="00994F44" w:rsidRDefault="00994F44" w:rsidP="00462FE8">
      <w:pPr>
        <w:pStyle w:val="SubStepAlpha"/>
        <w:numPr>
          <w:ilvl w:val="0"/>
          <w:numId w:val="0"/>
        </w:numPr>
        <w:ind w:left="720"/>
      </w:pPr>
      <w:r>
        <w:t xml:space="preserve">2 </w:t>
      </w:r>
    </w:p>
    <w:p w14:paraId="3B70E556" w14:textId="6BEFA9CC" w:rsidR="00923070" w:rsidRDefault="00923070" w:rsidP="00994F44">
      <w:pPr>
        <w:pStyle w:val="SubStepAlpha"/>
      </w:pPr>
      <w:r>
        <w:t>How many LANs do you see?</w:t>
      </w:r>
    </w:p>
    <w:p w14:paraId="4549DBC6" w14:textId="77777777" w:rsidR="00994F44" w:rsidRDefault="00994F44" w:rsidP="00994F44">
      <w:pPr>
        <w:pStyle w:val="SubStepAlpha"/>
        <w:numPr>
          <w:ilvl w:val="0"/>
          <w:numId w:val="0"/>
        </w:numPr>
        <w:ind w:left="720"/>
      </w:pPr>
      <w:r>
        <w:t>3</w:t>
      </w:r>
    </w:p>
    <w:p w14:paraId="1AB77ED4" w14:textId="6FC3EDF9" w:rsidR="00923070" w:rsidRDefault="00CF49B2" w:rsidP="00933450">
      <w:pPr>
        <w:pStyle w:val="SubStepAlpha"/>
      </w:pPr>
      <w:r>
        <w:t>The Internet in this Packet Tracer network is overly simplified and does not represent the structure and form of the real Internet. Briefly</w:t>
      </w:r>
      <w:r w:rsidR="00923070">
        <w:t xml:space="preserve"> describe the Internet.</w:t>
      </w:r>
      <w:r w:rsidR="00994F44">
        <w:t xml:space="preserve"> </w:t>
      </w:r>
    </w:p>
    <w:p w14:paraId="2141FE16" w14:textId="11864633" w:rsidR="00462FE8" w:rsidRPr="00462FE8" w:rsidRDefault="00462FE8" w:rsidP="00462FE8">
      <w:pPr>
        <w:pStyle w:val="SubStepAlpha"/>
        <w:numPr>
          <w:ilvl w:val="0"/>
          <w:numId w:val="0"/>
        </w:numPr>
        <w:ind w:left="720"/>
        <w:rPr>
          <w:rFonts w:cs="Arial"/>
          <w:szCs w:val="20"/>
        </w:rPr>
      </w:pPr>
      <w:r>
        <w:rPr>
          <w:rFonts w:cs="Arial"/>
          <w:color w:val="333333"/>
          <w:szCs w:val="20"/>
        </w:rPr>
        <w:t>“</w:t>
      </w:r>
      <w:r w:rsidRPr="00462FE8">
        <w:rPr>
          <w:rFonts w:cs="Arial"/>
          <w:color w:val="333333"/>
          <w:szCs w:val="20"/>
        </w:rPr>
        <w:t>The Internet is literally a collection of interconnected private and public networks</w:t>
      </w:r>
      <w:proofErr w:type="gramStart"/>
      <w:r w:rsidRPr="00462FE8">
        <w:rPr>
          <w:rFonts w:cs="Arial"/>
          <w:color w:val="333333"/>
          <w:szCs w:val="20"/>
        </w:rPr>
        <w:t>,</w:t>
      </w:r>
      <w:r w:rsidR="00004287">
        <w:rPr>
          <w:rFonts w:cs="Arial"/>
          <w:color w:val="333333"/>
          <w:szCs w:val="20"/>
        </w:rPr>
        <w:t xml:space="preserve"> </w:t>
      </w:r>
      <w:r>
        <w:rPr>
          <w:rFonts w:cs="Arial"/>
          <w:color w:val="333333"/>
          <w:szCs w:val="20"/>
        </w:rPr>
        <w:t>”</w:t>
      </w:r>
      <w:r w:rsidR="00004287">
        <w:rPr>
          <w:rFonts w:cs="Arial"/>
          <w:color w:val="333333"/>
          <w:szCs w:val="20"/>
        </w:rPr>
        <w:t>From</w:t>
      </w:r>
      <w:proofErr w:type="gramEnd"/>
      <w:r w:rsidR="00004287">
        <w:rPr>
          <w:rFonts w:cs="Arial"/>
          <w:color w:val="333333"/>
          <w:szCs w:val="20"/>
        </w:rPr>
        <w:t xml:space="preserve"> Cisco Materiel“</w:t>
      </w:r>
      <w:r>
        <w:rPr>
          <w:rFonts w:cs="Arial"/>
          <w:color w:val="333333"/>
          <w:szCs w:val="20"/>
        </w:rPr>
        <w:t xml:space="preserve"> </w:t>
      </w:r>
    </w:p>
    <w:p w14:paraId="77470F10" w14:textId="5D22F5F1" w:rsidR="00923070" w:rsidRDefault="00CF49B2" w:rsidP="00994F44">
      <w:pPr>
        <w:pStyle w:val="SubStepAlpha"/>
      </w:pPr>
      <w:r>
        <w:t>What are some of the common ways a home user connects to the Inter</w:t>
      </w:r>
      <w:r w:rsidR="00923070">
        <w:t>net?</w:t>
      </w:r>
    </w:p>
    <w:p w14:paraId="776216F4" w14:textId="7B9F680F" w:rsidR="00994F44" w:rsidRDefault="00994F44" w:rsidP="00994F44">
      <w:pPr>
        <w:pStyle w:val="SubStepAlpha"/>
        <w:numPr>
          <w:ilvl w:val="0"/>
          <w:numId w:val="0"/>
        </w:numPr>
        <w:ind w:left="720"/>
      </w:pPr>
      <w:r>
        <w:t>Cable, Fiber, DSL, Dial-up, Cellular, and Satellite</w:t>
      </w:r>
    </w:p>
    <w:p w14:paraId="7C19D604" w14:textId="0D793D3F" w:rsidR="00923070" w:rsidRDefault="000962EF" w:rsidP="000962EF">
      <w:pPr>
        <w:pStyle w:val="SubStepAlpha"/>
      </w:pPr>
      <w:r>
        <w:t xml:space="preserve">What are some common </w:t>
      </w:r>
      <w:r w:rsidR="0024101B">
        <w:t xml:space="preserve">methods that </w:t>
      </w:r>
      <w:r>
        <w:t>businesses</w:t>
      </w:r>
      <w:r w:rsidR="00974552">
        <w:t xml:space="preserve"> </w:t>
      </w:r>
      <w:r w:rsidR="0024101B">
        <w:t>use to</w:t>
      </w:r>
      <w:r>
        <w:t xml:space="preserve"> connect to the Internet in your area</w:t>
      </w:r>
      <w:r w:rsidR="00923070">
        <w:t>?</w:t>
      </w:r>
    </w:p>
    <w:p w14:paraId="7F2F45A4" w14:textId="135DB5C1" w:rsidR="00994F44" w:rsidRDefault="00994F44" w:rsidP="00994F44">
      <w:pPr>
        <w:pStyle w:val="SubStepAlpha"/>
        <w:numPr>
          <w:ilvl w:val="0"/>
          <w:numId w:val="0"/>
        </w:numPr>
        <w:ind w:left="720"/>
      </w:pPr>
      <w:r>
        <w:t xml:space="preserve">Dedicated </w:t>
      </w:r>
      <w:bookmarkStart w:id="0" w:name="_GoBack"/>
      <w:bookmarkEnd w:id="0"/>
      <w:r>
        <w:t>leased line, Metro-E, DSL, Cable, Satellite</w:t>
      </w:r>
    </w:p>
    <w:p w14:paraId="6CE25A54" w14:textId="290DB22D" w:rsidR="007A3B2A" w:rsidRDefault="006A5FD9" w:rsidP="00DA73F5">
      <w:pPr>
        <w:pStyle w:val="LabSection"/>
      </w:pPr>
      <w:r>
        <w:lastRenderedPageBreak/>
        <w:t>Challenge</w:t>
      </w:r>
    </w:p>
    <w:p w14:paraId="42B02A4C" w14:textId="77777777" w:rsidR="00DA73F5" w:rsidRDefault="006A5FD9" w:rsidP="006A5FD9">
      <w:pPr>
        <w:pStyle w:val="BodyTextL25"/>
      </w:pPr>
      <w:r>
        <w:t xml:space="preserve">Now that you have had an opportunity to explore the network represented in this Packet Tracer activity, you may have picked up a few skills that you would like to try out. Or maybe you would like the opportunity to explore this network in more detail. Realizing that most of what you see and experience in Packet Tracer is currently beyond your skill level, here are some challenges you might want to attempt. Do </w:t>
      </w:r>
      <w:r w:rsidR="00640DED">
        <w:t xml:space="preserve">not </w:t>
      </w:r>
      <w:r>
        <w:t>worry if you cannot do them all. You will be a Packet Tracer master user and network designer soon enough.</w:t>
      </w:r>
    </w:p>
    <w:p w14:paraId="7B538118" w14:textId="77777777" w:rsidR="006A5FD9" w:rsidRDefault="006A5FD9" w:rsidP="006A5FD9">
      <w:pPr>
        <w:pStyle w:val="Bulletlevel1"/>
      </w:pPr>
      <w:r>
        <w:t>Add an end device to the topology and connect it to one of the LANs with a media connection</w:t>
      </w:r>
      <w:r w:rsidR="0082037A">
        <w:t>. What else does this</w:t>
      </w:r>
      <w:r>
        <w:t xml:space="preserve"> device need to send data to other end users? </w:t>
      </w:r>
      <w:r w:rsidR="0082037A">
        <w:t>Can you provide the information? Is there a way to verify that you correctly connected the device?</w:t>
      </w:r>
    </w:p>
    <w:p w14:paraId="4D8C6D9A" w14:textId="77777777" w:rsidR="006A5FD9" w:rsidRDefault="006A5FD9" w:rsidP="006A5FD9">
      <w:pPr>
        <w:pStyle w:val="Bulletlevel1"/>
      </w:pPr>
      <w:r>
        <w:t xml:space="preserve">Add a new intermediary device to one of the networks and </w:t>
      </w:r>
      <w:r w:rsidR="0082037A">
        <w:t>connect it to one of the LANs or WANs with a media connection. What else does this device need to serve as an intermediary to other devices in the network?</w:t>
      </w:r>
    </w:p>
    <w:p w14:paraId="1F559EC4" w14:textId="77777777" w:rsidR="006D04AA" w:rsidRDefault="0082037A" w:rsidP="004A13E9">
      <w:pPr>
        <w:pStyle w:val="Bulletlevel1"/>
      </w:pPr>
      <w:r>
        <w:t>Open a new instance of Packet Tracer. Create a new network with at least two LANs connected by a WAN. Connect all the devices. Investigat</w:t>
      </w:r>
      <w:r w:rsidR="00037862">
        <w:t>e</w:t>
      </w:r>
      <w:r>
        <w:t xml:space="preserve"> the original Packet Tracer activity to see what else you might need to do to make your new network functional. Record your thoughts and save your Packet Tracer file. You may want to revisit your network later after you have mastered a few more skills.</w:t>
      </w:r>
    </w:p>
    <w:p w14:paraId="32B8754F" w14:textId="77777777" w:rsidR="006D04AA" w:rsidRDefault="006D04AA" w:rsidP="006D04AA">
      <w:pPr>
        <w:pStyle w:val="LabSection"/>
      </w:pPr>
      <w:r>
        <w:t>S</w:t>
      </w:r>
      <w:r w:rsidR="00285D92">
        <w:t>uggested S</w:t>
      </w:r>
      <w:r>
        <w:t>coring Rubric</w:t>
      </w:r>
    </w:p>
    <w:tbl>
      <w:tblPr>
        <w:tblStyle w:val="LabTableStyle"/>
        <w:tblW w:w="5241" w:type="dxa"/>
        <w:tblLook w:val="04A0" w:firstRow="1" w:lastRow="0" w:firstColumn="1" w:lastColumn="0" w:noHBand="0" w:noVBand="1"/>
      </w:tblPr>
      <w:tblGrid>
        <w:gridCol w:w="2588"/>
        <w:gridCol w:w="1350"/>
        <w:gridCol w:w="1303"/>
      </w:tblGrid>
      <w:tr w:rsidR="00000401" w14:paraId="53F6FB26" w14:textId="77777777" w:rsidTr="00C87198">
        <w:trPr>
          <w:cnfStyle w:val="100000000000" w:firstRow="1" w:lastRow="0" w:firstColumn="0" w:lastColumn="0" w:oddVBand="0" w:evenVBand="0" w:oddHBand="0" w:evenHBand="0" w:firstRowFirstColumn="0" w:firstRowLastColumn="0" w:lastRowFirstColumn="0" w:lastRowLastColumn="0"/>
        </w:trPr>
        <w:tc>
          <w:tcPr>
            <w:tcW w:w="2588" w:type="dxa"/>
          </w:tcPr>
          <w:p w14:paraId="697922B3" w14:textId="77777777" w:rsidR="00000401" w:rsidRDefault="00000401" w:rsidP="00777A98">
            <w:pPr>
              <w:pStyle w:val="TableHeading"/>
            </w:pPr>
            <w:r>
              <w:t>Question Location</w:t>
            </w:r>
          </w:p>
        </w:tc>
        <w:tc>
          <w:tcPr>
            <w:tcW w:w="1350" w:type="dxa"/>
          </w:tcPr>
          <w:p w14:paraId="67352669" w14:textId="77777777" w:rsidR="00000401" w:rsidRDefault="00000401" w:rsidP="00777A98">
            <w:pPr>
              <w:pStyle w:val="TableHeading"/>
            </w:pPr>
            <w:r>
              <w:t>Possible Points</w:t>
            </w:r>
          </w:p>
        </w:tc>
        <w:tc>
          <w:tcPr>
            <w:tcW w:w="1303" w:type="dxa"/>
          </w:tcPr>
          <w:p w14:paraId="7D0F6DDF" w14:textId="77777777" w:rsidR="00000401" w:rsidRDefault="00000401" w:rsidP="00777A98">
            <w:pPr>
              <w:pStyle w:val="TableHeading"/>
            </w:pPr>
            <w:r>
              <w:t>Earned Points</w:t>
            </w:r>
          </w:p>
        </w:tc>
      </w:tr>
      <w:tr w:rsidR="00000401" w14:paraId="3EA3B55C" w14:textId="77777777" w:rsidTr="00C87198">
        <w:tc>
          <w:tcPr>
            <w:tcW w:w="2588" w:type="dxa"/>
          </w:tcPr>
          <w:p w14:paraId="450DB373" w14:textId="77777777" w:rsidR="00000401" w:rsidRDefault="00000401" w:rsidP="00777A98">
            <w:pPr>
              <w:pStyle w:val="TableText"/>
              <w:jc w:val="center"/>
            </w:pPr>
            <w:r>
              <w:t>Step 1b</w:t>
            </w:r>
          </w:p>
        </w:tc>
        <w:tc>
          <w:tcPr>
            <w:tcW w:w="1350" w:type="dxa"/>
          </w:tcPr>
          <w:p w14:paraId="39AA2A07" w14:textId="77777777" w:rsidR="00000401" w:rsidRDefault="003971F1" w:rsidP="00777A98">
            <w:pPr>
              <w:pStyle w:val="TableText"/>
              <w:jc w:val="center"/>
            </w:pPr>
            <w:r>
              <w:t>5</w:t>
            </w:r>
          </w:p>
        </w:tc>
        <w:tc>
          <w:tcPr>
            <w:tcW w:w="1303" w:type="dxa"/>
          </w:tcPr>
          <w:p w14:paraId="501B33EC" w14:textId="77777777" w:rsidR="00000401" w:rsidRDefault="00000401" w:rsidP="00777A98">
            <w:pPr>
              <w:pStyle w:val="TableText"/>
              <w:jc w:val="center"/>
            </w:pPr>
          </w:p>
        </w:tc>
      </w:tr>
      <w:tr w:rsidR="00000401" w14:paraId="5A488F66" w14:textId="77777777" w:rsidTr="00C87198">
        <w:tc>
          <w:tcPr>
            <w:tcW w:w="2588" w:type="dxa"/>
          </w:tcPr>
          <w:p w14:paraId="29714EFC" w14:textId="77777777" w:rsidR="00000401" w:rsidRDefault="00000401" w:rsidP="00777A98">
            <w:pPr>
              <w:pStyle w:val="TableText"/>
              <w:jc w:val="center"/>
            </w:pPr>
            <w:r>
              <w:t>Step 1c</w:t>
            </w:r>
          </w:p>
        </w:tc>
        <w:tc>
          <w:tcPr>
            <w:tcW w:w="1350" w:type="dxa"/>
          </w:tcPr>
          <w:p w14:paraId="7AEFD4BD" w14:textId="77777777" w:rsidR="00000401" w:rsidRDefault="00000401" w:rsidP="00777A98">
            <w:pPr>
              <w:pStyle w:val="TableText"/>
              <w:jc w:val="center"/>
            </w:pPr>
            <w:r>
              <w:t>5</w:t>
            </w:r>
          </w:p>
        </w:tc>
        <w:tc>
          <w:tcPr>
            <w:tcW w:w="1303" w:type="dxa"/>
          </w:tcPr>
          <w:p w14:paraId="5DC14388" w14:textId="77777777" w:rsidR="00000401" w:rsidRDefault="00000401" w:rsidP="00777A98">
            <w:pPr>
              <w:pStyle w:val="TableText"/>
              <w:jc w:val="center"/>
            </w:pPr>
          </w:p>
        </w:tc>
      </w:tr>
      <w:tr w:rsidR="00000401" w14:paraId="5BEB151C" w14:textId="77777777" w:rsidTr="00C87198">
        <w:tc>
          <w:tcPr>
            <w:tcW w:w="2588" w:type="dxa"/>
          </w:tcPr>
          <w:p w14:paraId="2CB21179" w14:textId="77777777" w:rsidR="00000401" w:rsidRDefault="00000401" w:rsidP="00777A98">
            <w:pPr>
              <w:pStyle w:val="TableText"/>
              <w:jc w:val="center"/>
            </w:pPr>
            <w:r>
              <w:t>Step 1d</w:t>
            </w:r>
          </w:p>
        </w:tc>
        <w:tc>
          <w:tcPr>
            <w:tcW w:w="1350" w:type="dxa"/>
          </w:tcPr>
          <w:p w14:paraId="46552B7E" w14:textId="77777777" w:rsidR="00000401" w:rsidRDefault="00000401" w:rsidP="00777A98">
            <w:pPr>
              <w:pStyle w:val="TableText"/>
              <w:jc w:val="center"/>
            </w:pPr>
            <w:r>
              <w:t>5</w:t>
            </w:r>
          </w:p>
        </w:tc>
        <w:tc>
          <w:tcPr>
            <w:tcW w:w="1303" w:type="dxa"/>
          </w:tcPr>
          <w:p w14:paraId="4C726720" w14:textId="77777777" w:rsidR="00000401" w:rsidRDefault="00000401" w:rsidP="00777A98">
            <w:pPr>
              <w:pStyle w:val="TableText"/>
              <w:jc w:val="center"/>
            </w:pPr>
          </w:p>
        </w:tc>
      </w:tr>
      <w:tr w:rsidR="00000401" w14:paraId="4C30C9BA" w14:textId="77777777" w:rsidTr="00C87198">
        <w:tc>
          <w:tcPr>
            <w:tcW w:w="2588" w:type="dxa"/>
          </w:tcPr>
          <w:p w14:paraId="6495AEE2" w14:textId="77777777" w:rsidR="00000401" w:rsidRDefault="00000401" w:rsidP="00777A98">
            <w:pPr>
              <w:pStyle w:val="TableText"/>
              <w:jc w:val="center"/>
            </w:pPr>
            <w:r>
              <w:t>Step 1e</w:t>
            </w:r>
          </w:p>
        </w:tc>
        <w:tc>
          <w:tcPr>
            <w:tcW w:w="1350" w:type="dxa"/>
          </w:tcPr>
          <w:p w14:paraId="5D62FA87" w14:textId="77777777" w:rsidR="00000401" w:rsidRDefault="00000401" w:rsidP="00777A98">
            <w:pPr>
              <w:pStyle w:val="TableText"/>
              <w:jc w:val="center"/>
            </w:pPr>
            <w:r>
              <w:t>5</w:t>
            </w:r>
          </w:p>
        </w:tc>
        <w:tc>
          <w:tcPr>
            <w:tcW w:w="1303" w:type="dxa"/>
          </w:tcPr>
          <w:p w14:paraId="3931F27F" w14:textId="77777777" w:rsidR="00000401" w:rsidRDefault="00000401" w:rsidP="00777A98">
            <w:pPr>
              <w:pStyle w:val="TableText"/>
              <w:jc w:val="center"/>
            </w:pPr>
          </w:p>
        </w:tc>
      </w:tr>
      <w:tr w:rsidR="00000401" w14:paraId="1BA32EBB" w14:textId="77777777" w:rsidTr="00C87198">
        <w:tc>
          <w:tcPr>
            <w:tcW w:w="2588" w:type="dxa"/>
          </w:tcPr>
          <w:p w14:paraId="06B7CB60" w14:textId="77777777" w:rsidR="00000401" w:rsidRDefault="00000401" w:rsidP="00777A98">
            <w:pPr>
              <w:pStyle w:val="TableText"/>
              <w:jc w:val="center"/>
            </w:pPr>
            <w:r>
              <w:t>Step 1f</w:t>
            </w:r>
          </w:p>
        </w:tc>
        <w:tc>
          <w:tcPr>
            <w:tcW w:w="1350" w:type="dxa"/>
          </w:tcPr>
          <w:p w14:paraId="5401DD71" w14:textId="77777777" w:rsidR="00000401" w:rsidRDefault="00000401" w:rsidP="00777A98">
            <w:pPr>
              <w:pStyle w:val="TableText"/>
              <w:jc w:val="center"/>
            </w:pPr>
            <w:r>
              <w:t>5</w:t>
            </w:r>
          </w:p>
        </w:tc>
        <w:tc>
          <w:tcPr>
            <w:tcW w:w="1303" w:type="dxa"/>
          </w:tcPr>
          <w:p w14:paraId="66992166" w14:textId="77777777" w:rsidR="00000401" w:rsidRDefault="00000401" w:rsidP="00777A98">
            <w:pPr>
              <w:pStyle w:val="TableText"/>
              <w:jc w:val="center"/>
            </w:pPr>
          </w:p>
        </w:tc>
      </w:tr>
      <w:tr w:rsidR="00000401" w14:paraId="59DD0EB7" w14:textId="77777777" w:rsidTr="00C87198">
        <w:tc>
          <w:tcPr>
            <w:tcW w:w="2588" w:type="dxa"/>
          </w:tcPr>
          <w:p w14:paraId="5E448C41" w14:textId="77777777" w:rsidR="00000401" w:rsidRDefault="00000401" w:rsidP="00777A98">
            <w:pPr>
              <w:pStyle w:val="TableText"/>
              <w:jc w:val="center"/>
            </w:pPr>
            <w:r>
              <w:t>Step 2a</w:t>
            </w:r>
          </w:p>
        </w:tc>
        <w:tc>
          <w:tcPr>
            <w:tcW w:w="1350" w:type="dxa"/>
          </w:tcPr>
          <w:p w14:paraId="06C58F08" w14:textId="77777777" w:rsidR="003971F1" w:rsidRDefault="003971F1" w:rsidP="003971F1">
            <w:pPr>
              <w:pStyle w:val="TableText"/>
              <w:jc w:val="center"/>
            </w:pPr>
            <w:r>
              <w:t>5</w:t>
            </w:r>
          </w:p>
        </w:tc>
        <w:tc>
          <w:tcPr>
            <w:tcW w:w="1303" w:type="dxa"/>
          </w:tcPr>
          <w:p w14:paraId="640CCB38" w14:textId="77777777" w:rsidR="00000401" w:rsidRDefault="00000401" w:rsidP="00777A98">
            <w:pPr>
              <w:pStyle w:val="TableText"/>
              <w:jc w:val="center"/>
            </w:pPr>
          </w:p>
        </w:tc>
      </w:tr>
      <w:tr w:rsidR="00000401" w14:paraId="1C01C76B" w14:textId="77777777" w:rsidTr="00C87198">
        <w:tc>
          <w:tcPr>
            <w:tcW w:w="2588" w:type="dxa"/>
          </w:tcPr>
          <w:p w14:paraId="108A677D" w14:textId="77777777" w:rsidR="00000401" w:rsidRDefault="00000401" w:rsidP="00777A98">
            <w:pPr>
              <w:pStyle w:val="TableText"/>
              <w:jc w:val="center"/>
            </w:pPr>
            <w:r>
              <w:t>Step 2b</w:t>
            </w:r>
          </w:p>
        </w:tc>
        <w:tc>
          <w:tcPr>
            <w:tcW w:w="1350" w:type="dxa"/>
          </w:tcPr>
          <w:p w14:paraId="28B0D431" w14:textId="77777777" w:rsidR="00000401" w:rsidRDefault="003971F1" w:rsidP="00777A98">
            <w:pPr>
              <w:pStyle w:val="TableText"/>
              <w:jc w:val="center"/>
            </w:pPr>
            <w:r>
              <w:t>5</w:t>
            </w:r>
          </w:p>
        </w:tc>
        <w:tc>
          <w:tcPr>
            <w:tcW w:w="1303" w:type="dxa"/>
          </w:tcPr>
          <w:p w14:paraId="22C934F8" w14:textId="77777777" w:rsidR="00000401" w:rsidRDefault="00000401" w:rsidP="00777A98">
            <w:pPr>
              <w:pStyle w:val="TableText"/>
              <w:jc w:val="center"/>
            </w:pPr>
          </w:p>
        </w:tc>
      </w:tr>
      <w:tr w:rsidR="00000401" w14:paraId="62E6B3D3" w14:textId="77777777" w:rsidTr="00C87198">
        <w:tc>
          <w:tcPr>
            <w:tcW w:w="2588" w:type="dxa"/>
          </w:tcPr>
          <w:p w14:paraId="0B4C05A1" w14:textId="77777777" w:rsidR="00000401" w:rsidRDefault="00000401" w:rsidP="00777A98">
            <w:pPr>
              <w:pStyle w:val="TableText"/>
              <w:jc w:val="center"/>
            </w:pPr>
            <w:r>
              <w:t>Step 2c</w:t>
            </w:r>
          </w:p>
        </w:tc>
        <w:tc>
          <w:tcPr>
            <w:tcW w:w="1350" w:type="dxa"/>
          </w:tcPr>
          <w:p w14:paraId="7E8095FA" w14:textId="77777777" w:rsidR="00000401" w:rsidRDefault="003971F1" w:rsidP="00777A98">
            <w:pPr>
              <w:pStyle w:val="TableText"/>
              <w:jc w:val="center"/>
            </w:pPr>
            <w:r>
              <w:t>5</w:t>
            </w:r>
          </w:p>
        </w:tc>
        <w:tc>
          <w:tcPr>
            <w:tcW w:w="1303" w:type="dxa"/>
          </w:tcPr>
          <w:p w14:paraId="26068345" w14:textId="77777777" w:rsidR="00000401" w:rsidRDefault="00000401" w:rsidP="00777A98">
            <w:pPr>
              <w:pStyle w:val="TableText"/>
              <w:jc w:val="center"/>
            </w:pPr>
          </w:p>
        </w:tc>
      </w:tr>
      <w:tr w:rsidR="00000401" w14:paraId="79CA6436" w14:textId="77777777" w:rsidTr="00C87198">
        <w:tc>
          <w:tcPr>
            <w:tcW w:w="2588" w:type="dxa"/>
          </w:tcPr>
          <w:p w14:paraId="478D839D" w14:textId="77777777" w:rsidR="00000401" w:rsidRDefault="00000401" w:rsidP="00777A98">
            <w:pPr>
              <w:pStyle w:val="TableText"/>
              <w:jc w:val="center"/>
            </w:pPr>
            <w:r>
              <w:t>Step 3a</w:t>
            </w:r>
          </w:p>
        </w:tc>
        <w:tc>
          <w:tcPr>
            <w:tcW w:w="1350" w:type="dxa"/>
          </w:tcPr>
          <w:p w14:paraId="1AFEEF56" w14:textId="77777777" w:rsidR="00000401" w:rsidRDefault="003971F1" w:rsidP="00777A98">
            <w:pPr>
              <w:pStyle w:val="TableText"/>
              <w:jc w:val="center"/>
            </w:pPr>
            <w:r>
              <w:t>5</w:t>
            </w:r>
          </w:p>
        </w:tc>
        <w:tc>
          <w:tcPr>
            <w:tcW w:w="1303" w:type="dxa"/>
          </w:tcPr>
          <w:p w14:paraId="41306CCA" w14:textId="77777777" w:rsidR="00000401" w:rsidRDefault="00000401" w:rsidP="00777A98">
            <w:pPr>
              <w:pStyle w:val="TableText"/>
              <w:jc w:val="center"/>
            </w:pPr>
          </w:p>
        </w:tc>
      </w:tr>
      <w:tr w:rsidR="00000401" w14:paraId="4CCE7F4B" w14:textId="77777777" w:rsidTr="00C87198">
        <w:tc>
          <w:tcPr>
            <w:tcW w:w="2588" w:type="dxa"/>
          </w:tcPr>
          <w:p w14:paraId="64735BDC" w14:textId="77777777" w:rsidR="00000401" w:rsidRDefault="00000401" w:rsidP="00777A98">
            <w:pPr>
              <w:pStyle w:val="TableText"/>
              <w:jc w:val="center"/>
            </w:pPr>
            <w:r>
              <w:t>Step 3b</w:t>
            </w:r>
          </w:p>
        </w:tc>
        <w:tc>
          <w:tcPr>
            <w:tcW w:w="1350" w:type="dxa"/>
          </w:tcPr>
          <w:p w14:paraId="3897E4A8" w14:textId="77777777" w:rsidR="00000401" w:rsidRDefault="003971F1" w:rsidP="00777A98">
            <w:pPr>
              <w:pStyle w:val="TableText"/>
              <w:jc w:val="center"/>
            </w:pPr>
            <w:r>
              <w:t>5</w:t>
            </w:r>
          </w:p>
        </w:tc>
        <w:tc>
          <w:tcPr>
            <w:tcW w:w="1303" w:type="dxa"/>
          </w:tcPr>
          <w:p w14:paraId="362BE3CA" w14:textId="77777777" w:rsidR="00000401" w:rsidRDefault="00000401" w:rsidP="00777A98">
            <w:pPr>
              <w:pStyle w:val="TableText"/>
              <w:jc w:val="center"/>
            </w:pPr>
          </w:p>
        </w:tc>
      </w:tr>
      <w:tr w:rsidR="00000401" w14:paraId="42CC7352" w14:textId="77777777" w:rsidTr="00C87198">
        <w:tc>
          <w:tcPr>
            <w:tcW w:w="2588" w:type="dxa"/>
          </w:tcPr>
          <w:p w14:paraId="28F641F4" w14:textId="77777777" w:rsidR="00000401" w:rsidRDefault="00000401" w:rsidP="00777A98">
            <w:pPr>
              <w:pStyle w:val="TableText"/>
              <w:jc w:val="center"/>
            </w:pPr>
            <w:r>
              <w:t>Step 3c</w:t>
            </w:r>
          </w:p>
        </w:tc>
        <w:tc>
          <w:tcPr>
            <w:tcW w:w="1350" w:type="dxa"/>
          </w:tcPr>
          <w:p w14:paraId="0A4D0217" w14:textId="77777777" w:rsidR="00000401" w:rsidRDefault="003971F1" w:rsidP="00777A98">
            <w:pPr>
              <w:pStyle w:val="TableText"/>
              <w:jc w:val="center"/>
            </w:pPr>
            <w:r>
              <w:t>5</w:t>
            </w:r>
          </w:p>
        </w:tc>
        <w:tc>
          <w:tcPr>
            <w:tcW w:w="1303" w:type="dxa"/>
          </w:tcPr>
          <w:p w14:paraId="4755D4AB" w14:textId="77777777" w:rsidR="00000401" w:rsidRDefault="00000401" w:rsidP="00777A98">
            <w:pPr>
              <w:pStyle w:val="TableText"/>
              <w:jc w:val="center"/>
            </w:pPr>
          </w:p>
        </w:tc>
      </w:tr>
      <w:tr w:rsidR="00000401" w14:paraId="0C7DA824" w14:textId="77777777" w:rsidTr="00C87198">
        <w:tc>
          <w:tcPr>
            <w:tcW w:w="2588" w:type="dxa"/>
          </w:tcPr>
          <w:p w14:paraId="3870EA67" w14:textId="77777777" w:rsidR="00000401" w:rsidRDefault="00000401" w:rsidP="00777A98">
            <w:pPr>
              <w:pStyle w:val="TableText"/>
              <w:jc w:val="center"/>
            </w:pPr>
            <w:r>
              <w:t>Step 3d</w:t>
            </w:r>
          </w:p>
        </w:tc>
        <w:tc>
          <w:tcPr>
            <w:tcW w:w="1350" w:type="dxa"/>
          </w:tcPr>
          <w:p w14:paraId="5EDD548C" w14:textId="77777777" w:rsidR="00000401" w:rsidRDefault="003971F1" w:rsidP="003971F1">
            <w:pPr>
              <w:pStyle w:val="TableText"/>
              <w:jc w:val="center"/>
            </w:pPr>
            <w:r>
              <w:t>5</w:t>
            </w:r>
          </w:p>
        </w:tc>
        <w:tc>
          <w:tcPr>
            <w:tcW w:w="1303" w:type="dxa"/>
          </w:tcPr>
          <w:p w14:paraId="6C01649C" w14:textId="77777777" w:rsidR="00000401" w:rsidRDefault="00000401" w:rsidP="00777A98">
            <w:pPr>
              <w:pStyle w:val="TableText"/>
              <w:jc w:val="center"/>
            </w:pPr>
          </w:p>
        </w:tc>
      </w:tr>
      <w:tr w:rsidR="00000401" w14:paraId="0F38650D" w14:textId="77777777" w:rsidTr="00C87198">
        <w:tc>
          <w:tcPr>
            <w:tcW w:w="2588" w:type="dxa"/>
          </w:tcPr>
          <w:p w14:paraId="4BA81D1B" w14:textId="77777777" w:rsidR="00000401" w:rsidRDefault="00000401" w:rsidP="00777A98">
            <w:pPr>
              <w:pStyle w:val="TableText"/>
              <w:jc w:val="center"/>
            </w:pPr>
            <w:r>
              <w:t>Step 3e</w:t>
            </w:r>
          </w:p>
        </w:tc>
        <w:tc>
          <w:tcPr>
            <w:tcW w:w="1350" w:type="dxa"/>
          </w:tcPr>
          <w:p w14:paraId="0B717F36" w14:textId="77777777" w:rsidR="00000401" w:rsidRDefault="003971F1" w:rsidP="00777A98">
            <w:pPr>
              <w:pStyle w:val="TableText"/>
              <w:jc w:val="center"/>
            </w:pPr>
            <w:r>
              <w:t>5</w:t>
            </w:r>
          </w:p>
        </w:tc>
        <w:tc>
          <w:tcPr>
            <w:tcW w:w="1303" w:type="dxa"/>
          </w:tcPr>
          <w:p w14:paraId="1C29EB66" w14:textId="77777777" w:rsidR="00000401" w:rsidRDefault="00000401" w:rsidP="00777A98">
            <w:pPr>
              <w:pStyle w:val="TableText"/>
              <w:jc w:val="center"/>
            </w:pPr>
          </w:p>
        </w:tc>
      </w:tr>
      <w:tr w:rsidR="00000401" w14:paraId="78F5A417" w14:textId="77777777" w:rsidTr="00C87198">
        <w:tc>
          <w:tcPr>
            <w:tcW w:w="2588" w:type="dxa"/>
          </w:tcPr>
          <w:p w14:paraId="018951A8" w14:textId="77777777" w:rsidR="00000401" w:rsidRDefault="00000401" w:rsidP="00777A98">
            <w:pPr>
              <w:pStyle w:val="TableText"/>
              <w:jc w:val="center"/>
            </w:pPr>
            <w:r>
              <w:t>Step 3f</w:t>
            </w:r>
          </w:p>
        </w:tc>
        <w:tc>
          <w:tcPr>
            <w:tcW w:w="1350" w:type="dxa"/>
          </w:tcPr>
          <w:p w14:paraId="0C0E5AC6" w14:textId="77777777" w:rsidR="00000401" w:rsidRDefault="003971F1" w:rsidP="00777A98">
            <w:pPr>
              <w:pStyle w:val="TableText"/>
              <w:jc w:val="center"/>
            </w:pPr>
            <w:r>
              <w:t>5</w:t>
            </w:r>
          </w:p>
        </w:tc>
        <w:tc>
          <w:tcPr>
            <w:tcW w:w="1303" w:type="dxa"/>
          </w:tcPr>
          <w:p w14:paraId="1DBD0F03" w14:textId="77777777" w:rsidR="00000401" w:rsidRDefault="00000401" w:rsidP="00777A98">
            <w:pPr>
              <w:pStyle w:val="TableText"/>
              <w:jc w:val="center"/>
            </w:pPr>
          </w:p>
        </w:tc>
      </w:tr>
      <w:tr w:rsidR="00000401" w:rsidRPr="00777A98" w14:paraId="0CEFEE43" w14:textId="77777777" w:rsidTr="00C87198">
        <w:tc>
          <w:tcPr>
            <w:tcW w:w="2588" w:type="dxa"/>
          </w:tcPr>
          <w:p w14:paraId="02A4FF2E" w14:textId="77777777" w:rsidR="00000401" w:rsidRPr="00777A98" w:rsidRDefault="00000401" w:rsidP="00777A98">
            <w:pPr>
              <w:pStyle w:val="TableText"/>
              <w:jc w:val="right"/>
              <w:rPr>
                <w:b/>
              </w:rPr>
            </w:pPr>
            <w:r>
              <w:rPr>
                <w:b/>
              </w:rPr>
              <w:t>Total Score</w:t>
            </w:r>
          </w:p>
        </w:tc>
        <w:tc>
          <w:tcPr>
            <w:tcW w:w="1350" w:type="dxa"/>
          </w:tcPr>
          <w:p w14:paraId="0EDE4A7A" w14:textId="77777777" w:rsidR="00000401" w:rsidRPr="00777A98" w:rsidRDefault="003971F1" w:rsidP="00777A98">
            <w:pPr>
              <w:pStyle w:val="TableText"/>
              <w:jc w:val="center"/>
              <w:rPr>
                <w:b/>
              </w:rPr>
            </w:pPr>
            <w:r>
              <w:rPr>
                <w:b/>
              </w:rPr>
              <w:t>70</w:t>
            </w:r>
          </w:p>
        </w:tc>
        <w:tc>
          <w:tcPr>
            <w:tcW w:w="1303" w:type="dxa"/>
          </w:tcPr>
          <w:p w14:paraId="00DBD7BC" w14:textId="77777777" w:rsidR="00000401" w:rsidRPr="00777A98" w:rsidRDefault="00000401" w:rsidP="00777A98">
            <w:pPr>
              <w:pStyle w:val="TableText"/>
              <w:jc w:val="center"/>
              <w:rPr>
                <w:b/>
              </w:rPr>
            </w:pPr>
          </w:p>
        </w:tc>
      </w:tr>
    </w:tbl>
    <w:p w14:paraId="6B944533" w14:textId="77777777" w:rsidR="006D04AA" w:rsidRPr="006D04AA" w:rsidRDefault="006D04AA">
      <w:pPr>
        <w:pStyle w:val="BodyText1"/>
      </w:pPr>
    </w:p>
    <w:sectPr w:rsidR="006D04AA" w:rsidRPr="006D04AA"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A4DFA" w14:textId="77777777" w:rsidR="00541B3F" w:rsidRDefault="00541B3F" w:rsidP="0090659A">
      <w:pPr>
        <w:spacing w:after="0" w:line="240" w:lineRule="auto"/>
      </w:pPr>
      <w:r>
        <w:separator/>
      </w:r>
    </w:p>
    <w:p w14:paraId="61DE5532" w14:textId="77777777" w:rsidR="00541B3F" w:rsidRDefault="00541B3F"/>
    <w:p w14:paraId="2977563A" w14:textId="77777777" w:rsidR="00541B3F" w:rsidRDefault="00541B3F"/>
    <w:p w14:paraId="6233BA99" w14:textId="77777777" w:rsidR="00541B3F" w:rsidRDefault="00541B3F"/>
    <w:p w14:paraId="758A5D04" w14:textId="77777777" w:rsidR="00541B3F" w:rsidRDefault="00541B3F"/>
  </w:endnote>
  <w:endnote w:type="continuationSeparator" w:id="0">
    <w:p w14:paraId="44415993" w14:textId="77777777" w:rsidR="00541B3F" w:rsidRDefault="00541B3F" w:rsidP="0090659A">
      <w:pPr>
        <w:spacing w:after="0" w:line="240" w:lineRule="auto"/>
      </w:pPr>
      <w:r>
        <w:continuationSeparator/>
      </w:r>
    </w:p>
    <w:p w14:paraId="1A162430" w14:textId="77777777" w:rsidR="00541B3F" w:rsidRDefault="00541B3F"/>
    <w:p w14:paraId="5E76F95C" w14:textId="77777777" w:rsidR="00541B3F" w:rsidRDefault="00541B3F"/>
    <w:p w14:paraId="154939E8" w14:textId="77777777" w:rsidR="00541B3F" w:rsidRDefault="00541B3F"/>
    <w:p w14:paraId="353F39F2" w14:textId="77777777" w:rsidR="00541B3F" w:rsidRDefault="00541B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7F494" w14:textId="77777777" w:rsidR="008C4307" w:rsidRPr="0090659A" w:rsidRDefault="008C4307" w:rsidP="008C4307">
    <w:pPr>
      <w:pStyle w:val="Footer"/>
      <w:rPr>
        <w:szCs w:val="16"/>
      </w:rPr>
    </w:pPr>
    <w:r w:rsidRPr="002A244B">
      <w:t xml:space="preserve">© </w:t>
    </w:r>
    <w:r w:rsidR="00000401">
      <w:fldChar w:fldCharType="begin"/>
    </w:r>
    <w:r w:rsidR="00000401">
      <w:instrText xml:space="preserve"> DATE  \@ "yyyy"  \* MERGEFORMAT </w:instrText>
    </w:r>
    <w:r w:rsidR="00000401">
      <w:fldChar w:fldCharType="separate"/>
    </w:r>
    <w:r w:rsidR="004401EF">
      <w:rPr>
        <w:noProof/>
      </w:rPr>
      <w:t>2019</w:t>
    </w:r>
    <w:r w:rsidR="0000040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23070">
      <w:rPr>
        <w:b/>
        <w:noProof/>
        <w:szCs w:val="16"/>
      </w:rPr>
      <w:t>2</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23070">
      <w:rPr>
        <w:b/>
        <w:noProof/>
        <w:szCs w:val="16"/>
      </w:rPr>
      <w:t>4</w:t>
    </w:r>
    <w:r w:rsidR="002747B5"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0BCF3" w14:textId="77777777" w:rsidR="008C4307" w:rsidRPr="0090659A" w:rsidRDefault="008C4307" w:rsidP="008C4307">
    <w:pPr>
      <w:pStyle w:val="Footer"/>
      <w:rPr>
        <w:szCs w:val="16"/>
      </w:rPr>
    </w:pPr>
    <w:r w:rsidRPr="002A244B">
      <w:t xml:space="preserve">© </w:t>
    </w:r>
    <w:r w:rsidR="00000401">
      <w:fldChar w:fldCharType="begin"/>
    </w:r>
    <w:r w:rsidR="00000401">
      <w:instrText xml:space="preserve"> DATE  \@ "yyyy"  \* MERGEFORMAT </w:instrText>
    </w:r>
    <w:r w:rsidR="00000401">
      <w:fldChar w:fldCharType="separate"/>
    </w:r>
    <w:r w:rsidR="004401EF">
      <w:rPr>
        <w:noProof/>
      </w:rPr>
      <w:t>2019</w:t>
    </w:r>
    <w:r w:rsidR="0000040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23070">
      <w:rPr>
        <w:b/>
        <w:noProof/>
        <w:szCs w:val="16"/>
      </w:rPr>
      <w:t>1</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23070">
      <w:rPr>
        <w:b/>
        <w:noProof/>
        <w:szCs w:val="16"/>
      </w:rPr>
      <w:t>4</w:t>
    </w:r>
    <w:r w:rsidR="002747B5"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B6CE9" w14:textId="77777777" w:rsidR="00541B3F" w:rsidRDefault="00541B3F" w:rsidP="0090659A">
      <w:pPr>
        <w:spacing w:after="0" w:line="240" w:lineRule="auto"/>
      </w:pPr>
      <w:r>
        <w:separator/>
      </w:r>
    </w:p>
    <w:p w14:paraId="1C4E1E75" w14:textId="77777777" w:rsidR="00541B3F" w:rsidRDefault="00541B3F"/>
    <w:p w14:paraId="7BF332FC" w14:textId="77777777" w:rsidR="00541B3F" w:rsidRDefault="00541B3F"/>
    <w:p w14:paraId="3BF7EE80" w14:textId="77777777" w:rsidR="00541B3F" w:rsidRDefault="00541B3F"/>
    <w:p w14:paraId="31856F34" w14:textId="77777777" w:rsidR="00541B3F" w:rsidRDefault="00541B3F"/>
  </w:footnote>
  <w:footnote w:type="continuationSeparator" w:id="0">
    <w:p w14:paraId="38446C45" w14:textId="77777777" w:rsidR="00541B3F" w:rsidRDefault="00541B3F" w:rsidP="0090659A">
      <w:pPr>
        <w:spacing w:after="0" w:line="240" w:lineRule="auto"/>
      </w:pPr>
      <w:r>
        <w:continuationSeparator/>
      </w:r>
    </w:p>
    <w:p w14:paraId="33FA6257" w14:textId="77777777" w:rsidR="00541B3F" w:rsidRDefault="00541B3F"/>
    <w:p w14:paraId="279B8431" w14:textId="77777777" w:rsidR="00541B3F" w:rsidRDefault="00541B3F"/>
    <w:p w14:paraId="142B0473" w14:textId="77777777" w:rsidR="00541B3F" w:rsidRDefault="00541B3F"/>
    <w:p w14:paraId="51566F8A" w14:textId="77777777" w:rsidR="00541B3F" w:rsidRDefault="00541B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5455" w14:textId="77777777" w:rsidR="007443E9" w:rsidRDefault="00052911" w:rsidP="00C52BA6">
    <w:pPr>
      <w:pStyle w:val="PageHead"/>
    </w:pPr>
    <w:r>
      <w:t xml:space="preserve">Packet Tracer – </w:t>
    </w:r>
    <w:r w:rsidR="004A39B3">
      <w:t>Network Represent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5343D" w14:textId="77777777" w:rsidR="008C4307" w:rsidRDefault="009F6503">
    <w:pPr>
      <w:pStyle w:val="Header"/>
    </w:pPr>
    <w:r>
      <w:rPr>
        <w:noProof/>
      </w:rPr>
      <w:drawing>
        <wp:anchor distT="0" distB="0" distL="114300" distR="114300" simplePos="0" relativeHeight="251657728" behindDoc="0" locked="0" layoutInCell="1" allowOverlap="1" wp14:anchorId="050B491D" wp14:editId="1D009BA7">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xNjEyNzA0MzEwsbRQ0lEKTi0uzszPAykwqgUApeC1miwAAAA="/>
  </w:docVars>
  <w:rsids>
    <w:rsidRoot w:val="004A5BC5"/>
    <w:rsid w:val="00000401"/>
    <w:rsid w:val="00004175"/>
    <w:rsid w:val="00004287"/>
    <w:rsid w:val="000059C9"/>
    <w:rsid w:val="000160F7"/>
    <w:rsid w:val="00016D5B"/>
    <w:rsid w:val="00016F30"/>
    <w:rsid w:val="0002047C"/>
    <w:rsid w:val="00021B9A"/>
    <w:rsid w:val="000242D6"/>
    <w:rsid w:val="00024EE5"/>
    <w:rsid w:val="00037862"/>
    <w:rsid w:val="00041AF6"/>
    <w:rsid w:val="00043626"/>
    <w:rsid w:val="00044E62"/>
    <w:rsid w:val="00050BA4"/>
    <w:rsid w:val="00051738"/>
    <w:rsid w:val="00052548"/>
    <w:rsid w:val="00052911"/>
    <w:rsid w:val="00060696"/>
    <w:rsid w:val="00070D98"/>
    <w:rsid w:val="000769CF"/>
    <w:rsid w:val="000815D8"/>
    <w:rsid w:val="000828EC"/>
    <w:rsid w:val="00085CC6"/>
    <w:rsid w:val="00090C07"/>
    <w:rsid w:val="00091E8D"/>
    <w:rsid w:val="0009378D"/>
    <w:rsid w:val="000962EF"/>
    <w:rsid w:val="00097163"/>
    <w:rsid w:val="000A22C8"/>
    <w:rsid w:val="000A77A7"/>
    <w:rsid w:val="000B2344"/>
    <w:rsid w:val="000B5ACA"/>
    <w:rsid w:val="000B7DE5"/>
    <w:rsid w:val="000D55B4"/>
    <w:rsid w:val="000E5B11"/>
    <w:rsid w:val="000E65F0"/>
    <w:rsid w:val="000F072C"/>
    <w:rsid w:val="000F6743"/>
    <w:rsid w:val="00107B2B"/>
    <w:rsid w:val="00112AC5"/>
    <w:rsid w:val="00112B06"/>
    <w:rsid w:val="001133DD"/>
    <w:rsid w:val="00120CBE"/>
    <w:rsid w:val="0012734E"/>
    <w:rsid w:val="001366EC"/>
    <w:rsid w:val="0014219C"/>
    <w:rsid w:val="001425ED"/>
    <w:rsid w:val="00144B36"/>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3DEB"/>
    <w:rsid w:val="00215665"/>
    <w:rsid w:val="0021792C"/>
    <w:rsid w:val="002240AB"/>
    <w:rsid w:val="00225E37"/>
    <w:rsid w:val="0024101B"/>
    <w:rsid w:val="00242E3A"/>
    <w:rsid w:val="00247658"/>
    <w:rsid w:val="002506CF"/>
    <w:rsid w:val="0025107F"/>
    <w:rsid w:val="00260CD4"/>
    <w:rsid w:val="002639D8"/>
    <w:rsid w:val="00265F77"/>
    <w:rsid w:val="00266C83"/>
    <w:rsid w:val="002747B5"/>
    <w:rsid w:val="002768DC"/>
    <w:rsid w:val="00285D92"/>
    <w:rsid w:val="002A6C56"/>
    <w:rsid w:val="002B75C5"/>
    <w:rsid w:val="002C090C"/>
    <w:rsid w:val="002C1243"/>
    <w:rsid w:val="002C1815"/>
    <w:rsid w:val="002C475E"/>
    <w:rsid w:val="002C6AD6"/>
    <w:rsid w:val="002D35A3"/>
    <w:rsid w:val="002D6C2A"/>
    <w:rsid w:val="002D7A86"/>
    <w:rsid w:val="002E0F80"/>
    <w:rsid w:val="002F45FF"/>
    <w:rsid w:val="002F6D17"/>
    <w:rsid w:val="002F7CB6"/>
    <w:rsid w:val="00302887"/>
    <w:rsid w:val="003056EB"/>
    <w:rsid w:val="003071FF"/>
    <w:rsid w:val="00310652"/>
    <w:rsid w:val="0031371D"/>
    <w:rsid w:val="0031789F"/>
    <w:rsid w:val="00317D28"/>
    <w:rsid w:val="00320788"/>
    <w:rsid w:val="003233A3"/>
    <w:rsid w:val="0034455D"/>
    <w:rsid w:val="0034604B"/>
    <w:rsid w:val="00346D17"/>
    <w:rsid w:val="003477FC"/>
    <w:rsid w:val="00347972"/>
    <w:rsid w:val="003559CC"/>
    <w:rsid w:val="003569D7"/>
    <w:rsid w:val="003577ED"/>
    <w:rsid w:val="003608AC"/>
    <w:rsid w:val="0036465A"/>
    <w:rsid w:val="00392C65"/>
    <w:rsid w:val="00392ED5"/>
    <w:rsid w:val="003971F1"/>
    <w:rsid w:val="003A19DC"/>
    <w:rsid w:val="003A1B45"/>
    <w:rsid w:val="003A675C"/>
    <w:rsid w:val="003B46FC"/>
    <w:rsid w:val="003B5767"/>
    <w:rsid w:val="003B7605"/>
    <w:rsid w:val="003C6BCA"/>
    <w:rsid w:val="003C7902"/>
    <w:rsid w:val="003D0BFF"/>
    <w:rsid w:val="003E3FB3"/>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01EF"/>
    <w:rsid w:val="00444217"/>
    <w:rsid w:val="004478F4"/>
    <w:rsid w:val="00450F7A"/>
    <w:rsid w:val="00452C6D"/>
    <w:rsid w:val="00455E0B"/>
    <w:rsid w:val="00462FE8"/>
    <w:rsid w:val="004659EE"/>
    <w:rsid w:val="004936C2"/>
    <w:rsid w:val="0049379C"/>
    <w:rsid w:val="004A13E9"/>
    <w:rsid w:val="004A1CA0"/>
    <w:rsid w:val="004A22E9"/>
    <w:rsid w:val="004A39B3"/>
    <w:rsid w:val="004A4932"/>
    <w:rsid w:val="004A5BC5"/>
    <w:rsid w:val="004B023D"/>
    <w:rsid w:val="004C0909"/>
    <w:rsid w:val="004C3F97"/>
    <w:rsid w:val="004C53F5"/>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6F43"/>
    <w:rsid w:val="00541B3F"/>
    <w:rsid w:val="00543769"/>
    <w:rsid w:val="005510BA"/>
    <w:rsid w:val="00554B4E"/>
    <w:rsid w:val="00556C02"/>
    <w:rsid w:val="00563249"/>
    <w:rsid w:val="00570A65"/>
    <w:rsid w:val="005762B1"/>
    <w:rsid w:val="00577197"/>
    <w:rsid w:val="00580456"/>
    <w:rsid w:val="00580E73"/>
    <w:rsid w:val="00593386"/>
    <w:rsid w:val="00596998"/>
    <w:rsid w:val="005A6E62"/>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67413"/>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705FEC"/>
    <w:rsid w:val="00707CA9"/>
    <w:rsid w:val="0071147A"/>
    <w:rsid w:val="0071185D"/>
    <w:rsid w:val="00721E88"/>
    <w:rsid w:val="007222AD"/>
    <w:rsid w:val="007267CF"/>
    <w:rsid w:val="00731F3F"/>
    <w:rsid w:val="00733BAB"/>
    <w:rsid w:val="007340F5"/>
    <w:rsid w:val="007436BF"/>
    <w:rsid w:val="007443E9"/>
    <w:rsid w:val="00745DCE"/>
    <w:rsid w:val="00751FB3"/>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3BD"/>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0082"/>
    <w:rsid w:val="008E1996"/>
    <w:rsid w:val="008E5B64"/>
    <w:rsid w:val="008E7DAA"/>
    <w:rsid w:val="008F0094"/>
    <w:rsid w:val="008F340F"/>
    <w:rsid w:val="009006C0"/>
    <w:rsid w:val="00903523"/>
    <w:rsid w:val="0090659A"/>
    <w:rsid w:val="00915986"/>
    <w:rsid w:val="00917624"/>
    <w:rsid w:val="00921A60"/>
    <w:rsid w:val="00923070"/>
    <w:rsid w:val="00930386"/>
    <w:rsid w:val="009309F5"/>
    <w:rsid w:val="00933237"/>
    <w:rsid w:val="00933450"/>
    <w:rsid w:val="00933F28"/>
    <w:rsid w:val="00936098"/>
    <w:rsid w:val="009476C0"/>
    <w:rsid w:val="00963E34"/>
    <w:rsid w:val="00964DFA"/>
    <w:rsid w:val="00974552"/>
    <w:rsid w:val="0098155C"/>
    <w:rsid w:val="00982E91"/>
    <w:rsid w:val="00983B77"/>
    <w:rsid w:val="00994F44"/>
    <w:rsid w:val="00996053"/>
    <w:rsid w:val="009A0B2F"/>
    <w:rsid w:val="009A1CF4"/>
    <w:rsid w:val="009A37D7"/>
    <w:rsid w:val="009A4981"/>
    <w:rsid w:val="009A4A34"/>
    <w:rsid w:val="009A4DB3"/>
    <w:rsid w:val="009A4E17"/>
    <w:rsid w:val="009A6955"/>
    <w:rsid w:val="009B341C"/>
    <w:rsid w:val="009B5747"/>
    <w:rsid w:val="009D2C27"/>
    <w:rsid w:val="009D2D26"/>
    <w:rsid w:val="009D5AC4"/>
    <w:rsid w:val="009E2309"/>
    <w:rsid w:val="009E42B9"/>
    <w:rsid w:val="009F6503"/>
    <w:rsid w:val="00A014A3"/>
    <w:rsid w:val="00A0412D"/>
    <w:rsid w:val="00A053FC"/>
    <w:rsid w:val="00A05410"/>
    <w:rsid w:val="00A14A49"/>
    <w:rsid w:val="00A16213"/>
    <w:rsid w:val="00A21211"/>
    <w:rsid w:val="00A24829"/>
    <w:rsid w:val="00A25724"/>
    <w:rsid w:val="00A32905"/>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B00914"/>
    <w:rsid w:val="00B02A8E"/>
    <w:rsid w:val="00B04C4F"/>
    <w:rsid w:val="00B052EE"/>
    <w:rsid w:val="00B1081F"/>
    <w:rsid w:val="00B10D31"/>
    <w:rsid w:val="00B23C0F"/>
    <w:rsid w:val="00B27499"/>
    <w:rsid w:val="00B3010D"/>
    <w:rsid w:val="00B35151"/>
    <w:rsid w:val="00B433F2"/>
    <w:rsid w:val="00B458E8"/>
    <w:rsid w:val="00B5397B"/>
    <w:rsid w:val="00B541BF"/>
    <w:rsid w:val="00B62809"/>
    <w:rsid w:val="00B7675A"/>
    <w:rsid w:val="00B77C4E"/>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7E37"/>
    <w:rsid w:val="00C32713"/>
    <w:rsid w:val="00C351B8"/>
    <w:rsid w:val="00C410D9"/>
    <w:rsid w:val="00C43585"/>
    <w:rsid w:val="00C44DB7"/>
    <w:rsid w:val="00C4510A"/>
    <w:rsid w:val="00C47F2E"/>
    <w:rsid w:val="00C52BA6"/>
    <w:rsid w:val="00C57106"/>
    <w:rsid w:val="00C57A1A"/>
    <w:rsid w:val="00C6258F"/>
    <w:rsid w:val="00C62A47"/>
    <w:rsid w:val="00C63DF6"/>
    <w:rsid w:val="00C63E58"/>
    <w:rsid w:val="00C64105"/>
    <w:rsid w:val="00C6495E"/>
    <w:rsid w:val="00C65DBC"/>
    <w:rsid w:val="00C670EE"/>
    <w:rsid w:val="00C67E3B"/>
    <w:rsid w:val="00C87198"/>
    <w:rsid w:val="00C90311"/>
    <w:rsid w:val="00C91C26"/>
    <w:rsid w:val="00CA73D5"/>
    <w:rsid w:val="00CB0997"/>
    <w:rsid w:val="00CC1C87"/>
    <w:rsid w:val="00CC3000"/>
    <w:rsid w:val="00CC4859"/>
    <w:rsid w:val="00CC7A35"/>
    <w:rsid w:val="00CD072A"/>
    <w:rsid w:val="00CD6BA4"/>
    <w:rsid w:val="00CD7F73"/>
    <w:rsid w:val="00CE26C5"/>
    <w:rsid w:val="00CE36AF"/>
    <w:rsid w:val="00CE54DD"/>
    <w:rsid w:val="00CF0DA5"/>
    <w:rsid w:val="00CF49B2"/>
    <w:rsid w:val="00CF791A"/>
    <w:rsid w:val="00D00D7D"/>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DFD"/>
    <w:rsid w:val="00DE6F44"/>
    <w:rsid w:val="00DF45C1"/>
    <w:rsid w:val="00DF7C1C"/>
    <w:rsid w:val="00E037D9"/>
    <w:rsid w:val="00E130EB"/>
    <w:rsid w:val="00E1457C"/>
    <w:rsid w:val="00E162CD"/>
    <w:rsid w:val="00E17FA5"/>
    <w:rsid w:val="00E26930"/>
    <w:rsid w:val="00E27257"/>
    <w:rsid w:val="00E32E8B"/>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30A9"/>
    <w:rsid w:val="00E944BE"/>
    <w:rsid w:val="00EA486E"/>
    <w:rsid w:val="00EA4FA3"/>
    <w:rsid w:val="00EB001B"/>
    <w:rsid w:val="00EB60AE"/>
    <w:rsid w:val="00EB6C33"/>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330B"/>
    <w:rsid w:val="00F46BD9"/>
    <w:rsid w:val="00F50B75"/>
    <w:rsid w:val="00F60BE0"/>
    <w:rsid w:val="00F6280E"/>
    <w:rsid w:val="00F7050A"/>
    <w:rsid w:val="00F75533"/>
    <w:rsid w:val="00F94D59"/>
    <w:rsid w:val="00F957E1"/>
    <w:rsid w:val="00FA3811"/>
    <w:rsid w:val="00FA3B9F"/>
    <w:rsid w:val="00FA3F06"/>
    <w:rsid w:val="00FA4A26"/>
    <w:rsid w:val="00FA7084"/>
    <w:rsid w:val="00FA7BEF"/>
    <w:rsid w:val="00FB1929"/>
    <w:rsid w:val="00FB5FD9"/>
    <w:rsid w:val="00FC1F9E"/>
    <w:rsid w:val="00FD33AB"/>
    <w:rsid w:val="00FD3BC0"/>
    <w:rsid w:val="00FD4724"/>
    <w:rsid w:val="00FD4A68"/>
    <w:rsid w:val="00FD68ED"/>
    <w:rsid w:val="00FE282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15BB3"/>
  <w15:docId w15:val="{46E66849-61DA-46FC-A529-DF1C76317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3609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876FC4-FFFA-43B2-B949-A4EAC9CD6FF3}">
  <ds:schemaRefs>
    <ds:schemaRef ds:uri="http://schemas.openxmlformats.org/officeDocument/2006/bibliography"/>
  </ds:schemaRefs>
</ds:datastoreItem>
</file>

<file path=customXml/itemProps2.xml><?xml version="1.0" encoding="utf-8"?>
<ds:datastoreItem xmlns:ds="http://schemas.openxmlformats.org/officeDocument/2006/customXml" ds:itemID="{508DA8DB-00F6-479D-A6BC-D13D201309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Pink,Charles</cp:lastModifiedBy>
  <cp:revision>2</cp:revision>
  <dcterms:created xsi:type="dcterms:W3CDTF">2019-09-13T14:59:00Z</dcterms:created>
  <dcterms:modified xsi:type="dcterms:W3CDTF">2019-09-13T14:59:00Z</dcterms:modified>
</cp:coreProperties>
</file>